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Navarrete-Parra</w:t>
      </w:r>
    </w:p>
    <w:p>
      <w:pPr>
        <w:pStyle w:val="Date"/>
      </w:pPr>
      <w:r>
        <w:t xml:space="preserve">2023-10-21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Regular text.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bookmarkEnd w:id="21"/>
    <w:sectPr w:rsidR="002A51CA" w:rsidRPr="002A51C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7AE6661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2378490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hicago" w:type="paragraph">
    <w:name w:val="Chicago"/>
    <w:basedOn w:val="BodyText"/>
    <w:qFormat/>
    <w:rsid w:val="002A51CA"/>
    <w:pPr>
      <w:spacing w:line="480" w:lineRule="auto"/>
      <w:ind w:firstLine="720"/>
      <w:contextualSpacing/>
      <w:mirrorIndents/>
    </w:pPr>
    <w:rPr>
      <w:rFonts w:ascii="Times New Roman" w:cs="Times New Roman" w:hAnsi="Times New Roman"/>
      <w:color w:themeColor="text1" w:val="000000"/>
    </w:rPr>
  </w:style>
  <w:style w:customStyle="1" w:styleId="ChicagoTitle" w:type="paragraph">
    <w:name w:val="Chicago Title"/>
    <w:basedOn w:val="Chicago"/>
    <w:next w:val="Chicago"/>
    <w:qFormat/>
    <w:rsid w:val="002A51CA"/>
    <w:pPr>
      <w:jc w:val="center"/>
    </w:pPr>
  </w:style>
  <w:style w:customStyle="1" w:styleId="ChicagoSection1" w:type="paragraph">
    <w:name w:val="Chicago Section 1"/>
    <w:basedOn w:val="ChicagoTitle"/>
    <w:next w:val="Chicago"/>
    <w:qFormat/>
    <w:rsid w:val="002A51CA"/>
    <w:pPr>
      <w:ind w:firstLine="0"/>
      <w:jc w:val="left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evin Navarrete-Parra</dc:creator>
  <cp:keywords/>
  <dcterms:created xsi:type="dcterms:W3CDTF">2023-10-22T06:03:57Z</dcterms:created>
  <dcterms:modified xsi:type="dcterms:W3CDTF">2023-10-22T06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apsa.csl</vt:lpwstr>
  </property>
  <property fmtid="{D5CDD505-2E9C-101B-9397-08002B2CF9AE}" pid="4" name="date">
    <vt:lpwstr>2023-10-21</vt:lpwstr>
  </property>
  <property fmtid="{D5CDD505-2E9C-101B-9397-08002B2CF9AE}" pid="5" name="output">
    <vt:lpwstr/>
  </property>
</Properties>
</file>